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Beatric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e Martin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Polpenazze de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olpenazze de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0/12/200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92439029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beatricedema07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2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2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2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2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